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595CD4" w:rsidRPr="003842F5" w:rsidTr="00595CD4">
        <w:tc>
          <w:tcPr>
            <w:tcW w:w="5395" w:type="dxa"/>
          </w:tcPr>
          <w:p w:rsidR="00595CD4" w:rsidRPr="003842F5" w:rsidRDefault="00595CD4">
            <w:pPr>
              <w:rPr>
                <w:sz w:val="14"/>
                <w:szCs w:val="16"/>
              </w:rPr>
            </w:pPr>
            <w:r w:rsidRPr="003842F5">
              <w:rPr>
                <w:noProof/>
                <w:sz w:val="14"/>
                <w:szCs w:val="16"/>
              </w:rPr>
              <w:drawing>
                <wp:inline distT="0" distB="0" distL="0" distR="0">
                  <wp:extent cx="2258568" cy="566928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8568" cy="566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:rsidR="00595CD4" w:rsidRPr="003842F5" w:rsidRDefault="00595CD4" w:rsidP="00595CD4">
            <w:pPr>
              <w:pStyle w:val="Default"/>
              <w:rPr>
                <w:sz w:val="21"/>
                <w:szCs w:val="21"/>
              </w:rPr>
            </w:pPr>
          </w:p>
          <w:p w:rsidR="00595CD4" w:rsidRPr="003842F5" w:rsidRDefault="00595CD4" w:rsidP="00595CD4">
            <w:pPr>
              <w:pStyle w:val="Default"/>
              <w:jc w:val="center"/>
              <w:rPr>
                <w:rFonts w:asciiTheme="minorHAnsi" w:hAnsiTheme="minorHAnsi"/>
                <w:color w:val="E26C09"/>
                <w:sz w:val="21"/>
                <w:szCs w:val="21"/>
              </w:rPr>
            </w:pPr>
            <w:r w:rsidRPr="003842F5">
              <w:rPr>
                <w:rFonts w:asciiTheme="minorHAnsi" w:hAnsiTheme="minorHAnsi"/>
                <w:color w:val="E26C09"/>
                <w:sz w:val="21"/>
                <w:szCs w:val="21"/>
              </w:rPr>
              <w:t>M.S. in Business Analytics &amp; Project Management</w:t>
            </w:r>
          </w:p>
          <w:p w:rsidR="00595CD4" w:rsidRPr="003842F5" w:rsidRDefault="00450475" w:rsidP="00D54932">
            <w:pPr>
              <w:jc w:val="center"/>
              <w:rPr>
                <w:sz w:val="20"/>
                <w:szCs w:val="20"/>
              </w:rPr>
            </w:pPr>
            <w:r w:rsidRPr="003842F5">
              <w:rPr>
                <w:rFonts w:cs="Times New Roman"/>
                <w:b/>
                <w:color w:val="E26C09"/>
                <w:sz w:val="21"/>
                <w:szCs w:val="21"/>
                <w:u w:val="single"/>
              </w:rPr>
              <w:t>Suggested</w:t>
            </w:r>
            <w:r w:rsidRPr="003842F5">
              <w:rPr>
                <w:rFonts w:cs="Times New Roman"/>
                <w:color w:val="E26C09"/>
                <w:sz w:val="21"/>
                <w:szCs w:val="21"/>
              </w:rPr>
              <w:t xml:space="preserve"> </w:t>
            </w:r>
            <w:r w:rsidR="00595CD4" w:rsidRPr="003842F5">
              <w:rPr>
                <w:rFonts w:cs="Times New Roman"/>
                <w:color w:val="E26C09"/>
                <w:sz w:val="21"/>
                <w:szCs w:val="21"/>
              </w:rPr>
              <w:t>Program Plan of Study</w:t>
            </w:r>
            <w:r w:rsidR="006D13E3" w:rsidRPr="003842F5">
              <w:rPr>
                <w:rFonts w:ascii="Times New Roman" w:hAnsi="Times New Roman" w:cs="Times New Roman"/>
                <w:color w:val="E26C09"/>
                <w:sz w:val="21"/>
                <w:szCs w:val="21"/>
              </w:rPr>
              <w:t xml:space="preserve"> </w:t>
            </w:r>
            <w:bookmarkStart w:id="0" w:name="_GoBack"/>
            <w:bookmarkEnd w:id="0"/>
          </w:p>
        </w:tc>
      </w:tr>
    </w:tbl>
    <w:p w:rsidR="00FF7759" w:rsidRPr="003842F5" w:rsidRDefault="000A1709">
      <w:pPr>
        <w:rPr>
          <w:sz w:val="20"/>
          <w:szCs w:val="20"/>
        </w:rPr>
      </w:pPr>
      <w:r w:rsidRPr="003842F5">
        <w:rPr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column">
                  <wp:posOffset>-29210</wp:posOffset>
                </wp:positionH>
                <wp:positionV relativeFrom="paragraph">
                  <wp:posOffset>161290</wp:posOffset>
                </wp:positionV>
                <wp:extent cx="6829425" cy="0"/>
                <wp:effectExtent l="0" t="19050" r="47625" b="3810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29425" cy="0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58A413" id="Straight Connector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.3pt,12.7pt" to="535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" strokecolor="black [3200]" strokeweight="4.5pt">
                <v:stroke joinstyle="miter"/>
                <o:lock v:ext="edit" shapetype="f"/>
              </v:line>
            </w:pict>
          </mc:Fallback>
        </mc:AlternateConten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5"/>
        <w:gridCol w:w="720"/>
        <w:gridCol w:w="3510"/>
        <w:gridCol w:w="1350"/>
        <w:gridCol w:w="630"/>
        <w:gridCol w:w="810"/>
        <w:gridCol w:w="810"/>
        <w:gridCol w:w="1800"/>
      </w:tblGrid>
      <w:tr w:rsidR="00595CD4" w:rsidRPr="003842F5" w:rsidTr="003177F4">
        <w:tc>
          <w:tcPr>
            <w:tcW w:w="5405" w:type="dxa"/>
            <w:gridSpan w:val="3"/>
          </w:tcPr>
          <w:p w:rsidR="00595CD4" w:rsidRPr="003842F5" w:rsidRDefault="00595CD4">
            <w:pPr>
              <w:rPr>
                <w:sz w:val="14"/>
                <w:szCs w:val="16"/>
              </w:rPr>
            </w:pPr>
            <w:r w:rsidRPr="003842F5">
              <w:rPr>
                <w:sz w:val="14"/>
                <w:szCs w:val="16"/>
              </w:rPr>
              <w:t>Name</w:t>
            </w:r>
          </w:p>
          <w:p w:rsidR="00595CD4" w:rsidRPr="003842F5" w:rsidRDefault="000A1709">
            <w:pPr>
              <w:rPr>
                <w:sz w:val="14"/>
                <w:szCs w:val="16"/>
              </w:rPr>
            </w:pPr>
            <w:r w:rsidRPr="003842F5">
              <w:rPr>
                <w:noProof/>
                <w:sz w:val="14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298450</wp:posOffset>
                      </wp:positionH>
                      <wp:positionV relativeFrom="paragraph">
                        <wp:posOffset>10159</wp:posOffset>
                      </wp:positionV>
                      <wp:extent cx="2933700" cy="0"/>
                      <wp:effectExtent l="0" t="0" r="19050" b="19050"/>
                      <wp:wrapNone/>
                      <wp:docPr id="7" name="Straight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9337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48052C" id="Straight Connector 7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3.5pt,.8pt" to="254.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400" w:type="dxa"/>
            <w:gridSpan w:val="5"/>
          </w:tcPr>
          <w:p w:rsidR="00595CD4" w:rsidRPr="003842F5" w:rsidRDefault="000A1709">
            <w:pPr>
              <w:rPr>
                <w:sz w:val="14"/>
                <w:szCs w:val="16"/>
              </w:rPr>
            </w:pPr>
            <w:r w:rsidRPr="003842F5">
              <w:rPr>
                <w:noProof/>
                <w:sz w:val="14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664845</wp:posOffset>
                      </wp:positionH>
                      <wp:positionV relativeFrom="paragraph">
                        <wp:posOffset>139699</wp:posOffset>
                      </wp:positionV>
                      <wp:extent cx="2581275" cy="0"/>
                      <wp:effectExtent l="0" t="0" r="28575" b="19050"/>
                      <wp:wrapNone/>
                      <wp:docPr id="8" name="Straight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5812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D1EE86E" id="Straight Connector 8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52.35pt,11pt" to="255.6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595CD4" w:rsidRPr="003842F5">
              <w:rPr>
                <w:sz w:val="14"/>
                <w:szCs w:val="16"/>
              </w:rPr>
              <w:t>PeopleSoft ID</w:t>
            </w:r>
          </w:p>
        </w:tc>
      </w:tr>
      <w:tr w:rsidR="00595CD4" w:rsidRPr="003842F5" w:rsidTr="003177F4">
        <w:tc>
          <w:tcPr>
            <w:tcW w:w="5405" w:type="dxa"/>
            <w:gridSpan w:val="3"/>
          </w:tcPr>
          <w:p w:rsidR="00595CD4" w:rsidRPr="003842F5" w:rsidRDefault="000A1709">
            <w:pPr>
              <w:rPr>
                <w:sz w:val="14"/>
                <w:szCs w:val="16"/>
              </w:rPr>
            </w:pPr>
            <w:r w:rsidRPr="003842F5">
              <w:rPr>
                <w:noProof/>
                <w:sz w:val="14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298450</wp:posOffset>
                      </wp:positionH>
                      <wp:positionV relativeFrom="paragraph">
                        <wp:posOffset>124459</wp:posOffset>
                      </wp:positionV>
                      <wp:extent cx="2933700" cy="0"/>
                      <wp:effectExtent l="0" t="0" r="19050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9337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B2EFEC" id="Straight Connector 4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3.5pt,9.8pt" to="254.5pt,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595CD4" w:rsidRPr="003842F5">
              <w:rPr>
                <w:sz w:val="14"/>
                <w:szCs w:val="16"/>
              </w:rPr>
              <w:t>Date</w:t>
            </w:r>
          </w:p>
          <w:p w:rsidR="00595CD4" w:rsidRPr="003842F5" w:rsidRDefault="00595CD4">
            <w:pPr>
              <w:rPr>
                <w:sz w:val="14"/>
                <w:szCs w:val="16"/>
              </w:rPr>
            </w:pPr>
          </w:p>
        </w:tc>
        <w:tc>
          <w:tcPr>
            <w:tcW w:w="5400" w:type="dxa"/>
            <w:gridSpan w:val="5"/>
          </w:tcPr>
          <w:p w:rsidR="00595CD4" w:rsidRPr="003842F5" w:rsidRDefault="000A1709" w:rsidP="00454912">
            <w:pPr>
              <w:rPr>
                <w:sz w:val="14"/>
                <w:szCs w:val="16"/>
              </w:rPr>
            </w:pPr>
            <w:r w:rsidRPr="003842F5">
              <w:rPr>
                <w:noProof/>
                <w:sz w:val="14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1293495</wp:posOffset>
                      </wp:positionH>
                      <wp:positionV relativeFrom="paragraph">
                        <wp:posOffset>162559</wp:posOffset>
                      </wp:positionV>
                      <wp:extent cx="1971675" cy="0"/>
                      <wp:effectExtent l="0" t="0" r="28575" b="19050"/>
                      <wp:wrapNone/>
                      <wp:docPr id="9" name="Straight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9716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5CC2E4" id="Straight Connector 9" o:spid="_x0000_s1026" style="position:absolute;z-index:2516705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01.85pt,12.8pt" to="257.1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595CD4" w:rsidRPr="003842F5">
              <w:rPr>
                <w:sz w:val="14"/>
                <w:szCs w:val="16"/>
              </w:rPr>
              <w:t xml:space="preserve">Expected Graduation Date    </w:t>
            </w:r>
            <w:r w:rsidR="0066236E" w:rsidRPr="003842F5">
              <w:rPr>
                <w:sz w:val="14"/>
                <w:szCs w:val="16"/>
              </w:rPr>
              <w:t xml:space="preserve">                               </w:t>
            </w:r>
            <w:r w:rsidR="00595CD4" w:rsidRPr="003842F5">
              <w:rPr>
                <w:sz w:val="14"/>
                <w:szCs w:val="16"/>
              </w:rPr>
              <w:t>Year:</w:t>
            </w:r>
          </w:p>
        </w:tc>
      </w:tr>
      <w:tr w:rsidR="00595CD4" w:rsidRPr="003842F5" w:rsidTr="003177F4">
        <w:trPr>
          <w:trHeight w:val="522"/>
        </w:trPr>
        <w:tc>
          <w:tcPr>
            <w:tcW w:w="5405" w:type="dxa"/>
            <w:gridSpan w:val="3"/>
          </w:tcPr>
          <w:p w:rsidR="00595CD4" w:rsidRPr="003842F5" w:rsidRDefault="00595CD4">
            <w:pPr>
              <w:rPr>
                <w:sz w:val="14"/>
                <w:szCs w:val="16"/>
              </w:rPr>
            </w:pPr>
            <w:r w:rsidRPr="003842F5">
              <w:rPr>
                <w:sz w:val="14"/>
                <w:szCs w:val="16"/>
              </w:rPr>
              <w:t>Advisor</w:t>
            </w:r>
          </w:p>
          <w:p w:rsidR="00595CD4" w:rsidRPr="003842F5" w:rsidRDefault="000A1709">
            <w:pPr>
              <w:rPr>
                <w:sz w:val="14"/>
                <w:szCs w:val="16"/>
              </w:rPr>
            </w:pPr>
            <w:r w:rsidRPr="003842F5">
              <w:rPr>
                <w:noProof/>
                <w:sz w:val="14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347345</wp:posOffset>
                      </wp:positionH>
                      <wp:positionV relativeFrom="paragraph">
                        <wp:posOffset>17779</wp:posOffset>
                      </wp:positionV>
                      <wp:extent cx="2895600" cy="0"/>
                      <wp:effectExtent l="0" t="0" r="19050" b="19050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8956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9A1AC0B" id="Straight Connector 6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27.35pt,1.4pt" to="255.3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400" w:type="dxa"/>
            <w:gridSpan w:val="5"/>
          </w:tcPr>
          <w:p w:rsidR="00595CD4" w:rsidRPr="003842F5" w:rsidRDefault="00595CD4">
            <w:pPr>
              <w:rPr>
                <w:sz w:val="14"/>
                <w:szCs w:val="16"/>
              </w:rPr>
            </w:pPr>
          </w:p>
        </w:tc>
      </w:tr>
      <w:tr w:rsidR="00CB340F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75" w:type="dxa"/>
            <w:vMerge w:val="restart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Course</w:t>
            </w:r>
            <w:r w:rsidR="00C30E29" w:rsidRPr="003842F5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 xml:space="preserve"> </w:t>
            </w: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Subject</w:t>
            </w:r>
          </w:p>
        </w:tc>
        <w:tc>
          <w:tcPr>
            <w:tcW w:w="720" w:type="dxa"/>
            <w:vMerge w:val="restart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Course</w:t>
            </w:r>
            <w:r w:rsidR="00C30E29" w:rsidRPr="003842F5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 xml:space="preserve"> # </w:t>
            </w:r>
          </w:p>
        </w:tc>
        <w:tc>
          <w:tcPr>
            <w:tcW w:w="4860" w:type="dxa"/>
            <w:gridSpan w:val="2"/>
            <w:vMerge w:val="restart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Course</w:t>
            </w:r>
            <w:r w:rsidR="00C30E29" w:rsidRPr="003842F5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 xml:space="preserve"> </w:t>
            </w: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Title</w:t>
            </w:r>
          </w:p>
        </w:tc>
        <w:tc>
          <w:tcPr>
            <w:tcW w:w="630" w:type="dxa"/>
            <w:vMerge w:val="restart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Credit</w:t>
            </w:r>
          </w:p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Hours</w:t>
            </w:r>
          </w:p>
        </w:tc>
        <w:tc>
          <w:tcPr>
            <w:tcW w:w="81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Semester</w:t>
            </w:r>
          </w:p>
        </w:tc>
        <w:tc>
          <w:tcPr>
            <w:tcW w:w="81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Merge w:val="restart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6"/>
                <w:szCs w:val="16"/>
              </w:rPr>
              <w:t>Notes</w:t>
            </w:r>
          </w:p>
        </w:tc>
      </w:tr>
      <w:tr w:rsidR="00CB340F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7"/>
        </w:trPr>
        <w:tc>
          <w:tcPr>
            <w:tcW w:w="1175" w:type="dxa"/>
            <w:vMerge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</w:p>
        </w:tc>
        <w:tc>
          <w:tcPr>
            <w:tcW w:w="720" w:type="dxa"/>
            <w:vMerge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</w:p>
        </w:tc>
        <w:tc>
          <w:tcPr>
            <w:tcW w:w="4860" w:type="dxa"/>
            <w:gridSpan w:val="2"/>
            <w:vMerge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</w:p>
        </w:tc>
        <w:tc>
          <w:tcPr>
            <w:tcW w:w="630" w:type="dxa"/>
            <w:vMerge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595CD4" w:rsidRPr="003842F5" w:rsidRDefault="00AA425B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 xml:space="preserve">F   </w:t>
            </w:r>
            <w:proofErr w:type="spellStart"/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Sp</w:t>
            </w:r>
            <w:proofErr w:type="spellEnd"/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 xml:space="preserve">   Su</w:t>
            </w:r>
          </w:p>
        </w:tc>
        <w:tc>
          <w:tcPr>
            <w:tcW w:w="81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6"/>
                <w:szCs w:val="16"/>
              </w:rPr>
            </w:pPr>
            <w:r w:rsidRPr="003842F5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1800" w:type="dxa"/>
            <w:vMerge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A56DA7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6755" w:type="dxa"/>
            <w:gridSpan w:val="4"/>
            <w:vAlign w:val="center"/>
          </w:tcPr>
          <w:p w:rsidR="00A56DA7" w:rsidRPr="009475ED" w:rsidRDefault="008F02BE" w:rsidP="00BB72FF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  <w:color w:val="E26C09"/>
                <w:sz w:val="14"/>
                <w:szCs w:val="16"/>
              </w:rPr>
            </w:pPr>
            <w:r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>1</w:t>
            </w:r>
            <w:r w:rsidRPr="008F02BE"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  <w:vertAlign w:val="superscript"/>
              </w:rPr>
              <w:t>st</w:t>
            </w:r>
            <w:r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 xml:space="preserve"> semester Course </w:t>
            </w:r>
            <w:r w:rsidR="00BB72FF"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>Recommendations</w:t>
            </w:r>
            <w:r w:rsidR="009475ED"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 xml:space="preserve"> </w:t>
            </w:r>
            <w:r w:rsidR="009475ED">
              <w:rPr>
                <w:rFonts w:ascii="Calibri" w:hAnsi="Calibri" w:cs="Calibri"/>
                <w:i/>
                <w:smallCaps/>
                <w:color w:val="E26C09"/>
                <w:sz w:val="14"/>
                <w:szCs w:val="16"/>
              </w:rPr>
              <w:t>(not all have to be taken in 1</w:t>
            </w:r>
            <w:r w:rsidR="009475ED" w:rsidRPr="009475ED">
              <w:rPr>
                <w:rFonts w:ascii="Calibri" w:hAnsi="Calibri" w:cs="Calibri"/>
                <w:i/>
                <w:smallCaps/>
                <w:color w:val="E26C09"/>
                <w:sz w:val="14"/>
                <w:szCs w:val="16"/>
                <w:vertAlign w:val="superscript"/>
              </w:rPr>
              <w:t>st</w:t>
            </w:r>
            <w:r w:rsidR="009475ED">
              <w:rPr>
                <w:rFonts w:ascii="Calibri" w:hAnsi="Calibri" w:cs="Calibri"/>
                <w:i/>
                <w:smallCaps/>
                <w:color w:val="E26C09"/>
                <w:sz w:val="14"/>
                <w:szCs w:val="16"/>
              </w:rPr>
              <w:t xml:space="preserve"> semester)</w:t>
            </w:r>
          </w:p>
        </w:tc>
        <w:tc>
          <w:tcPr>
            <w:tcW w:w="4050" w:type="dxa"/>
            <w:gridSpan w:val="4"/>
            <w:vAlign w:val="center"/>
          </w:tcPr>
          <w:p w:rsidR="00A56DA7" w:rsidRPr="003842F5" w:rsidRDefault="00A56DA7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</w:tr>
      <w:tr w:rsidR="00CB340F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88"/>
        </w:trPr>
        <w:tc>
          <w:tcPr>
            <w:tcW w:w="1175" w:type="dxa"/>
            <w:vAlign w:val="center"/>
          </w:tcPr>
          <w:p w:rsidR="00595CD4" w:rsidRPr="008F02BE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595CD4" w:rsidRPr="008F02BE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270</w:t>
            </w:r>
          </w:p>
        </w:tc>
        <w:tc>
          <w:tcPr>
            <w:tcW w:w="4860" w:type="dxa"/>
            <w:gridSpan w:val="2"/>
            <w:vAlign w:val="center"/>
          </w:tcPr>
          <w:p w:rsidR="00595CD4" w:rsidRPr="008F02BE" w:rsidRDefault="00BC11FC" w:rsidP="008E78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Introduction to Project Management</w:t>
            </w:r>
          </w:p>
        </w:tc>
        <w:tc>
          <w:tcPr>
            <w:tcW w:w="630" w:type="dxa"/>
            <w:vAlign w:val="center"/>
          </w:tcPr>
          <w:p w:rsidR="00595CD4" w:rsidRPr="008F02BE" w:rsidRDefault="0015254E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CB340F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88"/>
        </w:trPr>
        <w:tc>
          <w:tcPr>
            <w:tcW w:w="1175" w:type="dxa"/>
            <w:vAlign w:val="center"/>
          </w:tcPr>
          <w:p w:rsidR="00595CD4" w:rsidRPr="008F02BE" w:rsidRDefault="00BC11FC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595CD4" w:rsidRPr="008F02BE" w:rsidRDefault="00BC11FC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272</w:t>
            </w:r>
          </w:p>
        </w:tc>
        <w:tc>
          <w:tcPr>
            <w:tcW w:w="4860" w:type="dxa"/>
            <w:gridSpan w:val="2"/>
            <w:vAlign w:val="center"/>
          </w:tcPr>
          <w:p w:rsidR="00595CD4" w:rsidRPr="008F02BE" w:rsidRDefault="00D545A6" w:rsidP="008E78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Data Management and Business Process Modeling</w:t>
            </w:r>
          </w:p>
        </w:tc>
        <w:tc>
          <w:tcPr>
            <w:tcW w:w="630" w:type="dxa"/>
            <w:vAlign w:val="center"/>
          </w:tcPr>
          <w:p w:rsidR="00595CD4" w:rsidRPr="008F02BE" w:rsidRDefault="0015254E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DB5BC1" w:rsidRPr="003842F5" w:rsidTr="007E5D5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78"/>
        </w:trPr>
        <w:tc>
          <w:tcPr>
            <w:tcW w:w="1175" w:type="dxa"/>
            <w:vAlign w:val="center"/>
          </w:tcPr>
          <w:p w:rsidR="00DB5BC1" w:rsidRPr="008F02BE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DB5BC1" w:rsidRPr="008F02BE" w:rsidRDefault="00DB5BC1" w:rsidP="000E7A5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601</w:t>
            </w:r>
          </w:p>
        </w:tc>
        <w:tc>
          <w:tcPr>
            <w:tcW w:w="4860" w:type="dxa"/>
            <w:gridSpan w:val="2"/>
            <w:vAlign w:val="center"/>
          </w:tcPr>
          <w:p w:rsidR="00DB5BC1" w:rsidRPr="008F02BE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Technical Communications in Business Analytics and Project Management</w:t>
            </w:r>
          </w:p>
        </w:tc>
        <w:tc>
          <w:tcPr>
            <w:tcW w:w="630" w:type="dxa"/>
            <w:vAlign w:val="center"/>
          </w:tcPr>
          <w:p w:rsidR="00DB5BC1" w:rsidRPr="008F02BE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1</w:t>
            </w:r>
          </w:p>
        </w:tc>
        <w:tc>
          <w:tcPr>
            <w:tcW w:w="81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CB340F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88"/>
        </w:trPr>
        <w:tc>
          <w:tcPr>
            <w:tcW w:w="1175" w:type="dxa"/>
            <w:vAlign w:val="center"/>
          </w:tcPr>
          <w:p w:rsidR="00595CD4" w:rsidRPr="008F02BE" w:rsidRDefault="00BC11FC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595CD4" w:rsidRPr="008F02BE" w:rsidRDefault="00DB5BC1" w:rsidP="000E7A5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603</w:t>
            </w:r>
          </w:p>
        </w:tc>
        <w:tc>
          <w:tcPr>
            <w:tcW w:w="4860" w:type="dxa"/>
            <w:gridSpan w:val="2"/>
            <w:vAlign w:val="center"/>
          </w:tcPr>
          <w:p w:rsidR="00595CD4" w:rsidRPr="008F02BE" w:rsidRDefault="00DB5BC1" w:rsidP="005B123F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Statistics in Business Analytics</w:t>
            </w:r>
          </w:p>
        </w:tc>
        <w:tc>
          <w:tcPr>
            <w:tcW w:w="630" w:type="dxa"/>
            <w:vAlign w:val="center"/>
          </w:tcPr>
          <w:p w:rsidR="00595CD4" w:rsidRPr="008F02BE" w:rsidRDefault="0015254E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595CD4" w:rsidRPr="003842F5" w:rsidRDefault="00595CD4" w:rsidP="00595CD4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DB5BC1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59"/>
        </w:trPr>
        <w:tc>
          <w:tcPr>
            <w:tcW w:w="1175" w:type="dxa"/>
            <w:vAlign w:val="center"/>
          </w:tcPr>
          <w:p w:rsidR="00DB5BC1" w:rsidRPr="00DB5BC1" w:rsidRDefault="00DB5BC1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DB5BC1" w:rsidRPr="00DB5BC1" w:rsidRDefault="00DB5BC1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604</w:t>
            </w:r>
          </w:p>
        </w:tc>
        <w:tc>
          <w:tcPr>
            <w:tcW w:w="4860" w:type="dxa"/>
            <w:gridSpan w:val="2"/>
            <w:vAlign w:val="center"/>
          </w:tcPr>
          <w:p w:rsidR="00DB5BC1" w:rsidRPr="00DB5BC1" w:rsidRDefault="00DB5BC1" w:rsidP="008E78C7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8F02BE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Predictive Modeling</w:t>
            </w:r>
            <w:r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 xml:space="preserve"> </w:t>
            </w: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(co-req. OPIM 5603)</w:t>
            </w:r>
          </w:p>
        </w:tc>
        <w:tc>
          <w:tcPr>
            <w:tcW w:w="630" w:type="dxa"/>
            <w:vAlign w:val="center"/>
          </w:tcPr>
          <w:p w:rsidR="00DB5BC1" w:rsidRPr="00DB5BC1" w:rsidRDefault="00DB5BC1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4"/>
              </w:rPr>
            </w:pPr>
            <w:r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DB5BC1" w:rsidRPr="003842F5" w:rsidRDefault="00DB5BC1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DB5BC1" w:rsidRPr="003842F5" w:rsidRDefault="00DB5BC1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DB5BC1" w:rsidRPr="003842F5" w:rsidRDefault="00DB5BC1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D24F99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6755" w:type="dxa"/>
            <w:gridSpan w:val="4"/>
            <w:vAlign w:val="center"/>
          </w:tcPr>
          <w:p w:rsidR="00D24F99" w:rsidRPr="003842F5" w:rsidRDefault="008F02BE" w:rsidP="00BB72F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>2</w:t>
            </w:r>
            <w:r w:rsidRPr="008F02BE"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  <w:vertAlign w:val="superscript"/>
              </w:rPr>
              <w:t>nd</w:t>
            </w:r>
            <w:r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 xml:space="preserve"> semester Course </w:t>
            </w:r>
            <w:r w:rsidR="00BB72FF"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>Recommendations</w:t>
            </w:r>
          </w:p>
        </w:tc>
        <w:tc>
          <w:tcPr>
            <w:tcW w:w="4050" w:type="dxa"/>
            <w:gridSpan w:val="4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</w:tr>
      <w:tr w:rsidR="008379EA" w:rsidRPr="003842F5" w:rsidTr="007E5D5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60"/>
        </w:trPr>
        <w:tc>
          <w:tcPr>
            <w:tcW w:w="1175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641</w:t>
            </w:r>
          </w:p>
        </w:tc>
        <w:tc>
          <w:tcPr>
            <w:tcW w:w="4860" w:type="dxa"/>
            <w:gridSpan w:val="2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Business Decision Modeling</w:t>
            </w:r>
          </w:p>
        </w:tc>
        <w:tc>
          <w:tcPr>
            <w:tcW w:w="630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379EA" w:rsidRPr="003842F5" w:rsidTr="00B120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668</w:t>
            </w:r>
          </w:p>
        </w:tc>
        <w:tc>
          <w:tcPr>
            <w:tcW w:w="4860" w:type="dxa"/>
            <w:gridSpan w:val="2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Project Risk and Cost Management (</w:t>
            </w:r>
            <w:proofErr w:type="spellStart"/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prereq</w:t>
            </w:r>
            <w:proofErr w:type="spellEnd"/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. OPIM 5270)</w:t>
            </w:r>
          </w:p>
        </w:tc>
        <w:tc>
          <w:tcPr>
            <w:tcW w:w="630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379EA" w:rsidRPr="003842F5" w:rsidTr="00B120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671</w:t>
            </w:r>
          </w:p>
        </w:tc>
        <w:tc>
          <w:tcPr>
            <w:tcW w:w="4860" w:type="dxa"/>
            <w:gridSpan w:val="2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Data Mining and Business Intelligence (</w:t>
            </w:r>
            <w:proofErr w:type="spellStart"/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prereq</w:t>
            </w:r>
            <w:proofErr w:type="spellEnd"/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. OPIM 5604)</w:t>
            </w:r>
          </w:p>
        </w:tc>
        <w:tc>
          <w:tcPr>
            <w:tcW w:w="630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379EA" w:rsidRPr="003842F5" w:rsidTr="00B120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89"/>
        </w:trPr>
        <w:tc>
          <w:tcPr>
            <w:tcW w:w="1175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MGMT</w:t>
            </w:r>
          </w:p>
        </w:tc>
        <w:tc>
          <w:tcPr>
            <w:tcW w:w="720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620</w:t>
            </w:r>
          </w:p>
        </w:tc>
        <w:tc>
          <w:tcPr>
            <w:tcW w:w="4860" w:type="dxa"/>
            <w:gridSpan w:val="2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 xml:space="preserve">Project Leadership and Communications </w:t>
            </w:r>
          </w:p>
        </w:tc>
        <w:tc>
          <w:tcPr>
            <w:tcW w:w="630" w:type="dxa"/>
            <w:vAlign w:val="center"/>
          </w:tcPr>
          <w:p w:rsidR="008379EA" w:rsidRPr="00DB5BC1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8379EA" w:rsidRPr="003842F5" w:rsidRDefault="008379EA" w:rsidP="00B1201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D24F99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D24F99" w:rsidRPr="003842F5" w:rsidRDefault="00D24F99" w:rsidP="00F8105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PIM/</w:t>
            </w:r>
            <w:r w:rsidR="00F81052"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ther</w:t>
            </w:r>
          </w:p>
        </w:tc>
        <w:tc>
          <w:tcPr>
            <w:tcW w:w="72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4860" w:type="dxa"/>
            <w:gridSpan w:val="2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Elective</w:t>
            </w:r>
            <w:r w:rsidR="00F03D4C" w:rsidRPr="003842F5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 </w:t>
            </w:r>
            <w:r w:rsidR="008F02BE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(Three, 3-credit required) </w:t>
            </w:r>
            <w:r w:rsidR="00F03D4C" w:rsidRPr="003842F5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or remaining </w:t>
            </w:r>
            <w:r w:rsidR="00F03D4C" w:rsidRPr="003842F5">
              <w:rPr>
                <w:rFonts w:ascii="Calibri" w:hAnsi="Calibri" w:cs="Calibri"/>
                <w:smallCaps/>
                <w:color w:val="000000"/>
                <w:sz w:val="14"/>
                <w:szCs w:val="16"/>
              </w:rPr>
              <w:t>CORE</w:t>
            </w:r>
          </w:p>
        </w:tc>
        <w:tc>
          <w:tcPr>
            <w:tcW w:w="630" w:type="dxa"/>
            <w:vAlign w:val="center"/>
          </w:tcPr>
          <w:p w:rsidR="00D24F99" w:rsidRPr="003842F5" w:rsidRDefault="0015254E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D24F99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6755" w:type="dxa"/>
            <w:gridSpan w:val="4"/>
            <w:vAlign w:val="center"/>
          </w:tcPr>
          <w:p w:rsidR="00D24F99" w:rsidRPr="003842F5" w:rsidRDefault="008F02BE" w:rsidP="00BB72F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>3</w:t>
            </w:r>
            <w:r w:rsidRPr="008F02BE"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  <w:vertAlign w:val="superscript"/>
              </w:rPr>
              <w:t>rd</w:t>
            </w:r>
            <w:r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 xml:space="preserve"> semester Course </w:t>
            </w:r>
            <w:r w:rsidR="00BB72FF"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>Recommendations</w:t>
            </w:r>
          </w:p>
        </w:tc>
        <w:tc>
          <w:tcPr>
            <w:tcW w:w="4050" w:type="dxa"/>
            <w:gridSpan w:val="4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</w:tr>
      <w:tr w:rsidR="00D24F99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35"/>
        </w:trPr>
        <w:tc>
          <w:tcPr>
            <w:tcW w:w="1175" w:type="dxa"/>
            <w:vAlign w:val="center"/>
          </w:tcPr>
          <w:p w:rsidR="00D24F99" w:rsidRPr="00DB5BC1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D24F99" w:rsidRPr="00DB5BC1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770</w:t>
            </w:r>
          </w:p>
        </w:tc>
        <w:tc>
          <w:tcPr>
            <w:tcW w:w="4860" w:type="dxa"/>
            <w:gridSpan w:val="2"/>
            <w:vAlign w:val="center"/>
          </w:tcPr>
          <w:p w:rsidR="00D24F99" w:rsidRPr="00DB5BC1" w:rsidRDefault="00D24F99" w:rsidP="00831CB1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 xml:space="preserve">Advanced Project Management </w:t>
            </w:r>
            <w:r w:rsidR="00E51F02"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(</w:t>
            </w:r>
            <w:proofErr w:type="spellStart"/>
            <w:r w:rsidR="00E51F02"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prereq</w:t>
            </w:r>
            <w:proofErr w:type="spellEnd"/>
            <w:r w:rsidR="00E51F02"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. 5604</w:t>
            </w:r>
            <w:r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, 5272</w:t>
            </w:r>
            <w:r w:rsidR="00831CB1"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,</w:t>
            </w:r>
            <w:r w:rsidR="000F73D8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 xml:space="preserve"> </w:t>
            </w:r>
            <w:r w:rsidR="00831CB1"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668,</w:t>
            </w:r>
            <w:r w:rsidR="000F73D8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 xml:space="preserve"> </w:t>
            </w:r>
            <w:r w:rsidR="00831CB1" w:rsidRPr="00DB5BC1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5671)</w:t>
            </w:r>
          </w:p>
        </w:tc>
        <w:tc>
          <w:tcPr>
            <w:tcW w:w="630" w:type="dxa"/>
            <w:vAlign w:val="center"/>
          </w:tcPr>
          <w:p w:rsidR="00D24F99" w:rsidRPr="00DB5BC1" w:rsidRDefault="0015254E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DB5BC1">
              <w:rPr>
                <w:rFonts w:ascii="Calibri" w:hAnsi="Calibri" w:cs="Calibri"/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D24F99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88"/>
        </w:trPr>
        <w:tc>
          <w:tcPr>
            <w:tcW w:w="1175" w:type="dxa"/>
            <w:vAlign w:val="center"/>
          </w:tcPr>
          <w:p w:rsidR="00D24F99" w:rsidRPr="003842F5" w:rsidRDefault="00D24F99" w:rsidP="00F81052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PIM/</w:t>
            </w:r>
            <w:r w:rsidR="00F81052"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ther</w:t>
            </w:r>
          </w:p>
        </w:tc>
        <w:tc>
          <w:tcPr>
            <w:tcW w:w="72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4860" w:type="dxa"/>
            <w:gridSpan w:val="2"/>
            <w:vAlign w:val="center"/>
          </w:tcPr>
          <w:p w:rsidR="00D24F99" w:rsidRPr="003842F5" w:rsidRDefault="008C4592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Elective </w:t>
            </w:r>
            <w:r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(Three, 3-credit required) </w:t>
            </w: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or remaining </w:t>
            </w:r>
            <w:r w:rsidRPr="003842F5">
              <w:rPr>
                <w:rFonts w:ascii="Calibri" w:hAnsi="Calibri" w:cs="Calibri"/>
                <w:smallCaps/>
                <w:color w:val="000000"/>
                <w:sz w:val="14"/>
                <w:szCs w:val="16"/>
              </w:rPr>
              <w:t>CORE</w:t>
            </w:r>
          </w:p>
        </w:tc>
        <w:tc>
          <w:tcPr>
            <w:tcW w:w="630" w:type="dxa"/>
            <w:vAlign w:val="center"/>
          </w:tcPr>
          <w:p w:rsidR="00D24F99" w:rsidRPr="003842F5" w:rsidRDefault="0015254E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D24F99" w:rsidRPr="003842F5" w:rsidRDefault="00D24F99" w:rsidP="00D24F99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F02BE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288"/>
        </w:trPr>
        <w:tc>
          <w:tcPr>
            <w:tcW w:w="1175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PIM/Other</w:t>
            </w:r>
          </w:p>
        </w:tc>
        <w:tc>
          <w:tcPr>
            <w:tcW w:w="72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4860" w:type="dxa"/>
            <w:gridSpan w:val="2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Elective </w:t>
            </w:r>
            <w:r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(Three, 3-credit required) </w:t>
            </w: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or remaining </w:t>
            </w:r>
            <w:r w:rsidRPr="003842F5">
              <w:rPr>
                <w:rFonts w:ascii="Calibri" w:hAnsi="Calibri" w:cs="Calibri"/>
                <w:smallCaps/>
                <w:color w:val="000000"/>
                <w:sz w:val="14"/>
                <w:szCs w:val="16"/>
              </w:rPr>
              <w:t>CORE</w:t>
            </w:r>
          </w:p>
        </w:tc>
        <w:tc>
          <w:tcPr>
            <w:tcW w:w="63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F02BE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6755" w:type="dxa"/>
            <w:gridSpan w:val="4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</w:pPr>
          </w:p>
        </w:tc>
        <w:tc>
          <w:tcPr>
            <w:tcW w:w="4050" w:type="dxa"/>
            <w:gridSpan w:val="4"/>
            <w:vAlign w:val="center"/>
          </w:tcPr>
          <w:p w:rsidR="008F02BE" w:rsidRPr="008A4AD9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  <w:u w:val="single"/>
              </w:rPr>
            </w:pPr>
            <w:r w:rsidRPr="008A4AD9">
              <w:rPr>
                <w:rFonts w:ascii="Calibri" w:hAnsi="Calibri" w:cs="Calibri"/>
                <w:b/>
                <w:color w:val="FF0000"/>
                <w:sz w:val="14"/>
                <w:szCs w:val="16"/>
                <w:u w:val="single"/>
              </w:rPr>
              <w:t>37 credits required</w:t>
            </w:r>
          </w:p>
        </w:tc>
      </w:tr>
      <w:tr w:rsidR="008F02BE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0"/>
        </w:trPr>
        <w:tc>
          <w:tcPr>
            <w:tcW w:w="6755" w:type="dxa"/>
            <w:gridSpan w:val="4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b/>
                <w:smallCaps/>
                <w:color w:val="E26C09"/>
                <w:sz w:val="14"/>
                <w:szCs w:val="16"/>
              </w:rPr>
              <w:t>Suggested Electives</w:t>
            </w:r>
          </w:p>
        </w:tc>
        <w:tc>
          <w:tcPr>
            <w:tcW w:w="4050" w:type="dxa"/>
            <w:gridSpan w:val="4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</w:tr>
      <w:tr w:rsidR="00DB5BC1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5500</w:t>
            </w:r>
          </w:p>
        </w:tc>
        <w:tc>
          <w:tcPr>
            <w:tcW w:w="4860" w:type="dxa"/>
            <w:gridSpan w:val="2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Field Study Internship </w:t>
            </w:r>
          </w:p>
        </w:tc>
        <w:tc>
          <w:tcPr>
            <w:tcW w:w="63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DB5BC1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5501</w:t>
            </w:r>
          </w:p>
        </w:tc>
        <w:tc>
          <w:tcPr>
            <w:tcW w:w="4860" w:type="dxa"/>
            <w:gridSpan w:val="2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Visual Analytics</w:t>
            </w:r>
            <w:r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 </w:t>
            </w: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(</w:t>
            </w:r>
            <w:proofErr w:type="spellStart"/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prereq</w:t>
            </w:r>
            <w:proofErr w:type="spellEnd"/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. OPIM 5604)</w:t>
            </w:r>
          </w:p>
        </w:tc>
        <w:tc>
          <w:tcPr>
            <w:tcW w:w="63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DB5BC1" w:rsidRPr="003842F5" w:rsidRDefault="00DB5BC1" w:rsidP="004805A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F02BE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5502</w:t>
            </w:r>
          </w:p>
        </w:tc>
        <w:tc>
          <w:tcPr>
            <w:tcW w:w="4860" w:type="dxa"/>
            <w:gridSpan w:val="2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Big Data Analytics wit</w:t>
            </w:r>
            <w:r w:rsidR="008A4AD9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h Hadoop </w:t>
            </w: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(</w:t>
            </w:r>
            <w:proofErr w:type="spellStart"/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prereq</w:t>
            </w:r>
            <w:proofErr w:type="spellEnd"/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. OPIM 5604, OPIM 5272)</w:t>
            </w:r>
          </w:p>
        </w:tc>
        <w:tc>
          <w:tcPr>
            <w:tcW w:w="63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9E5239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9E5239" w:rsidRPr="003842F5" w:rsidRDefault="009E5239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9E5239" w:rsidRPr="003842F5" w:rsidRDefault="009E5239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5504</w:t>
            </w:r>
          </w:p>
        </w:tc>
        <w:tc>
          <w:tcPr>
            <w:tcW w:w="4860" w:type="dxa"/>
            <w:gridSpan w:val="2"/>
            <w:vAlign w:val="center"/>
          </w:tcPr>
          <w:p w:rsidR="009E5239" w:rsidRPr="003842F5" w:rsidRDefault="009E5239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Adaptive Business Intelligence</w:t>
            </w:r>
            <w:r w:rsidR="00D545A6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 (</w:t>
            </w:r>
            <w:proofErr w:type="spellStart"/>
            <w:r w:rsidR="00D545A6">
              <w:rPr>
                <w:rFonts w:ascii="Calibri" w:hAnsi="Calibri" w:cs="Calibri"/>
                <w:color w:val="000000"/>
                <w:sz w:val="14"/>
                <w:szCs w:val="16"/>
              </w:rPr>
              <w:t>prereq</w:t>
            </w:r>
            <w:proofErr w:type="spellEnd"/>
            <w:r w:rsidR="00D545A6">
              <w:rPr>
                <w:rFonts w:ascii="Calibri" w:hAnsi="Calibri" w:cs="Calibri"/>
                <w:color w:val="000000"/>
                <w:sz w:val="14"/>
                <w:szCs w:val="16"/>
              </w:rPr>
              <w:t>. OPIM 5603)</w:t>
            </w:r>
          </w:p>
        </w:tc>
        <w:tc>
          <w:tcPr>
            <w:tcW w:w="630" w:type="dxa"/>
            <w:vAlign w:val="center"/>
          </w:tcPr>
          <w:p w:rsidR="009E5239" w:rsidRPr="003842F5" w:rsidRDefault="009E5239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9E5239" w:rsidRPr="003842F5" w:rsidRDefault="009E5239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9E5239" w:rsidRPr="003842F5" w:rsidRDefault="009E5239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9E5239" w:rsidRPr="003842F5" w:rsidRDefault="009E5239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9475ED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5508</w:t>
            </w:r>
          </w:p>
        </w:tc>
        <w:tc>
          <w:tcPr>
            <w:tcW w:w="4860" w:type="dxa"/>
            <w:gridSpan w:val="2"/>
            <w:vAlign w:val="center"/>
          </w:tcPr>
          <w:p w:rsidR="009475ED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Healthcare Analytics and Research Methods</w:t>
            </w:r>
            <w:r w:rsidR="00F75BF5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 (OPIM 5603)</w:t>
            </w:r>
          </w:p>
        </w:tc>
        <w:tc>
          <w:tcPr>
            <w:tcW w:w="63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9475ED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9475ED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9475ED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5509</w:t>
            </w:r>
          </w:p>
        </w:tc>
        <w:tc>
          <w:tcPr>
            <w:tcW w:w="4860" w:type="dxa"/>
            <w:gridSpan w:val="2"/>
            <w:vAlign w:val="center"/>
          </w:tcPr>
          <w:p w:rsidR="009475ED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Introduction to Deep Learning (</w:t>
            </w:r>
            <w:proofErr w:type="spellStart"/>
            <w:r>
              <w:rPr>
                <w:rFonts w:ascii="Calibri" w:hAnsi="Calibri" w:cs="Calibri"/>
                <w:color w:val="000000"/>
                <w:sz w:val="14"/>
                <w:szCs w:val="16"/>
              </w:rPr>
              <w:t>prereq</w:t>
            </w:r>
            <w:proofErr w:type="spellEnd"/>
            <w:r>
              <w:rPr>
                <w:rFonts w:ascii="Calibri" w:hAnsi="Calibri" w:cs="Calibri"/>
                <w:color w:val="000000"/>
                <w:sz w:val="14"/>
                <w:szCs w:val="16"/>
              </w:rPr>
              <w:t>. OPIM 5604)</w:t>
            </w:r>
          </w:p>
        </w:tc>
        <w:tc>
          <w:tcPr>
            <w:tcW w:w="63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9475ED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vAlign w:val="center"/>
          </w:tcPr>
          <w:p w:rsidR="009475ED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vAlign w:val="center"/>
          </w:tcPr>
          <w:p w:rsidR="009475ED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5510</w:t>
            </w:r>
          </w:p>
        </w:tc>
        <w:tc>
          <w:tcPr>
            <w:tcW w:w="4860" w:type="dxa"/>
            <w:gridSpan w:val="2"/>
            <w:vAlign w:val="center"/>
          </w:tcPr>
          <w:p w:rsidR="009475ED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Web Analytics (</w:t>
            </w:r>
            <w:proofErr w:type="spellStart"/>
            <w:r>
              <w:rPr>
                <w:rFonts w:ascii="Calibri" w:hAnsi="Calibri" w:cs="Calibri"/>
                <w:color w:val="000000"/>
                <w:sz w:val="14"/>
                <w:szCs w:val="16"/>
              </w:rPr>
              <w:t>prereq</w:t>
            </w:r>
            <w:proofErr w:type="spellEnd"/>
            <w:r>
              <w:rPr>
                <w:rFonts w:ascii="Calibri" w:hAnsi="Calibri" w:cs="Calibri"/>
                <w:color w:val="000000"/>
                <w:sz w:val="14"/>
                <w:szCs w:val="16"/>
              </w:rPr>
              <w:t>. OPIM 5604)</w:t>
            </w:r>
          </w:p>
        </w:tc>
        <w:tc>
          <w:tcPr>
            <w:tcW w:w="63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vAlign w:val="center"/>
          </w:tcPr>
          <w:p w:rsidR="009475ED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F02BE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5511</w:t>
            </w:r>
          </w:p>
        </w:tc>
        <w:tc>
          <w:tcPr>
            <w:tcW w:w="4860" w:type="dxa"/>
            <w:gridSpan w:val="2"/>
            <w:tcBorders>
              <w:bottom w:val="single" w:sz="4" w:space="0" w:color="auto"/>
            </w:tcBorders>
            <w:vAlign w:val="center"/>
          </w:tcPr>
          <w:p w:rsidR="008F02BE" w:rsidRPr="003842F5" w:rsidRDefault="009475ED" w:rsidP="009475ED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Survival Analysis using SAS (</w:t>
            </w:r>
            <w:proofErr w:type="spellStart"/>
            <w:r>
              <w:rPr>
                <w:rFonts w:ascii="Calibri" w:hAnsi="Calibri" w:cs="Calibri"/>
                <w:color w:val="000000"/>
                <w:sz w:val="14"/>
                <w:szCs w:val="16"/>
              </w:rPr>
              <w:t>prereq</w:t>
            </w:r>
            <w:proofErr w:type="spellEnd"/>
            <w:r>
              <w:rPr>
                <w:rFonts w:ascii="Calibri" w:hAnsi="Calibri" w:cs="Calibri"/>
                <w:color w:val="000000"/>
                <w:sz w:val="14"/>
                <w:szCs w:val="16"/>
              </w:rPr>
              <w:t>. OPIM 5604)</w:t>
            </w:r>
          </w:p>
        </w:tc>
        <w:tc>
          <w:tcPr>
            <w:tcW w:w="63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F02BE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OPIM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9475ED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5512</w:t>
            </w:r>
          </w:p>
        </w:tc>
        <w:tc>
          <w:tcPr>
            <w:tcW w:w="4860" w:type="dxa"/>
            <w:gridSpan w:val="2"/>
            <w:tcBorders>
              <w:bottom w:val="single" w:sz="4" w:space="0" w:color="auto"/>
            </w:tcBorders>
            <w:vAlign w:val="center"/>
          </w:tcPr>
          <w:p w:rsidR="008F02BE" w:rsidRPr="003842F5" w:rsidRDefault="009475ED" w:rsidP="00D545A6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Data Science using Python (</w:t>
            </w:r>
            <w:proofErr w:type="spellStart"/>
            <w:r>
              <w:rPr>
                <w:rFonts w:ascii="Calibri" w:hAnsi="Calibri" w:cs="Calibri"/>
                <w:color w:val="000000"/>
                <w:sz w:val="14"/>
                <w:szCs w:val="16"/>
              </w:rPr>
              <w:t>prereq</w:t>
            </w:r>
            <w:proofErr w:type="spellEnd"/>
            <w:r>
              <w:rPr>
                <w:rFonts w:ascii="Calibri" w:hAnsi="Calibri" w:cs="Calibri"/>
                <w:color w:val="000000"/>
                <w:sz w:val="14"/>
                <w:szCs w:val="16"/>
              </w:rPr>
              <w:t>. OPIM 5604</w:t>
            </w:r>
            <w:r w:rsidR="007B6900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 &amp; </w:t>
            </w:r>
            <w:r w:rsidR="00D545A6">
              <w:rPr>
                <w:rFonts w:ascii="Calibri" w:hAnsi="Calibri" w:cs="Calibri"/>
                <w:color w:val="000000"/>
                <w:sz w:val="14"/>
                <w:szCs w:val="16"/>
              </w:rPr>
              <w:t>know fu</w:t>
            </w:r>
            <w:r w:rsidR="00981837">
              <w:rPr>
                <w:rFonts w:ascii="Calibri" w:hAnsi="Calibri" w:cs="Calibri"/>
                <w:color w:val="000000"/>
                <w:sz w:val="14"/>
                <w:szCs w:val="16"/>
              </w:rPr>
              <w:t>ndamentals of Python</w:t>
            </w:r>
            <w:r w:rsidR="00D545A6">
              <w:rPr>
                <w:rFonts w:ascii="Calibri" w:hAnsi="Calibri" w:cs="Calibri"/>
                <w:color w:val="000000"/>
                <w:sz w:val="14"/>
                <w:szCs w:val="16"/>
              </w:rPr>
              <w:t>)</w:t>
            </w:r>
          </w:p>
        </w:tc>
        <w:tc>
          <w:tcPr>
            <w:tcW w:w="630" w:type="dxa"/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F02BE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75" w:type="dxa"/>
            <w:tcBorders>
              <w:bottom w:val="single" w:sz="4" w:space="0" w:color="auto"/>
            </w:tcBorders>
            <w:vAlign w:val="center"/>
          </w:tcPr>
          <w:p w:rsidR="008F02BE" w:rsidRPr="003842F5" w:rsidRDefault="005B123F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Other Electiv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4860" w:type="dxa"/>
            <w:gridSpan w:val="2"/>
            <w:tcBorders>
              <w:bottom w:val="single" w:sz="4" w:space="0" w:color="auto"/>
            </w:tcBorders>
            <w:vAlign w:val="center"/>
          </w:tcPr>
          <w:p w:rsidR="008F02BE" w:rsidRPr="003842F5" w:rsidRDefault="005B123F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color w:val="000000"/>
                <w:sz w:val="14"/>
                <w:szCs w:val="16"/>
              </w:rPr>
              <w:t>MKTG, MGMT, FNCE</w:t>
            </w:r>
            <w:r w:rsidR="00DB5BC1">
              <w:rPr>
                <w:rFonts w:ascii="Calibri" w:hAnsi="Calibri" w:cs="Calibri"/>
                <w:color w:val="000000"/>
                <w:sz w:val="14"/>
                <w:szCs w:val="16"/>
              </w:rPr>
              <w:t xml:space="preserve"> from MBA curriculum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8F02BE" w:rsidRPr="003842F5" w:rsidTr="0098183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2"/>
        </w:trPr>
        <w:tc>
          <w:tcPr>
            <w:tcW w:w="1895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8F02BE" w:rsidRPr="00DB5BC1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</w:p>
        </w:tc>
        <w:tc>
          <w:tcPr>
            <w:tcW w:w="4860" w:type="dxa"/>
            <w:gridSpan w:val="2"/>
            <w:tcBorders>
              <w:left w:val="nil"/>
              <w:bottom w:val="nil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color w:val="000000"/>
                <w:sz w:val="14"/>
                <w:szCs w:val="16"/>
              </w:rPr>
              <w:t>Total Credit Hours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:rsidR="008F02BE" w:rsidRPr="008A4AD9" w:rsidRDefault="008A4AD9" w:rsidP="008A4AD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14"/>
                <w:szCs w:val="16"/>
                <w:u w:val="single"/>
              </w:rPr>
            </w:pPr>
            <w:r w:rsidRPr="008A4AD9">
              <w:rPr>
                <w:rFonts w:ascii="Calibri" w:hAnsi="Calibri" w:cs="Calibri"/>
                <w:b/>
                <w:color w:val="FF0000"/>
                <w:sz w:val="14"/>
                <w:szCs w:val="16"/>
                <w:u w:val="single"/>
              </w:rPr>
              <w:t>37</w:t>
            </w:r>
          </w:p>
        </w:tc>
        <w:tc>
          <w:tcPr>
            <w:tcW w:w="810" w:type="dxa"/>
            <w:tcBorders>
              <w:bottom w:val="nil"/>
              <w:right w:val="nil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800" w:type="dxa"/>
            <w:tcBorders>
              <w:left w:val="nil"/>
              <w:bottom w:val="nil"/>
              <w:right w:val="nil"/>
            </w:tcBorders>
            <w:vAlign w:val="center"/>
          </w:tcPr>
          <w:p w:rsidR="008F02BE" w:rsidRPr="003842F5" w:rsidRDefault="008F02BE" w:rsidP="008F02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DB5BC1" w:rsidRPr="003842F5" w:rsidTr="00DB5B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32"/>
        </w:trPr>
        <w:tc>
          <w:tcPr>
            <w:tcW w:w="10805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B5BC1" w:rsidRPr="007E5D59" w:rsidRDefault="00DB5BC1" w:rsidP="00DB5BC1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14"/>
                <w:szCs w:val="16"/>
              </w:rPr>
            </w:pPr>
            <w:r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 xml:space="preserve">Bolded courses are required for degree.  </w:t>
            </w:r>
            <w:r>
              <w:rPr>
                <w:rFonts w:ascii="Calibri" w:hAnsi="Calibri" w:cs="Calibri"/>
                <w:color w:val="000000"/>
                <w:sz w:val="14"/>
                <w:szCs w:val="16"/>
              </w:rPr>
              <w:t>Student may choose 3 elective courses in addition to these.</w:t>
            </w:r>
          </w:p>
        </w:tc>
      </w:tr>
    </w:tbl>
    <w:p w:rsidR="00CB340F" w:rsidRPr="003842F5" w:rsidRDefault="00CB340F" w:rsidP="00CB340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11"/>
          <w:szCs w:val="11"/>
        </w:rPr>
      </w:pPr>
    </w:p>
    <w:tbl>
      <w:tblPr>
        <w:tblpPr w:leftFromText="180" w:rightFromText="180" w:vertAnchor="text" w:horzAnchor="margin" w:tblpY="7"/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BC11FC" w:rsidRPr="003842F5" w:rsidTr="003177F4">
        <w:trPr>
          <w:trHeight w:val="155"/>
        </w:trPr>
        <w:tc>
          <w:tcPr>
            <w:tcW w:w="10800" w:type="dxa"/>
          </w:tcPr>
          <w:p w:rsidR="00BC11FC" w:rsidRPr="003842F5" w:rsidRDefault="00BC11FC" w:rsidP="00BC11F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12"/>
                <w:szCs w:val="12"/>
              </w:rPr>
            </w:pPr>
          </w:p>
          <w:p w:rsidR="003177F4" w:rsidRPr="003842F5" w:rsidRDefault="003177F4" w:rsidP="00A56DA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Calibri"/>
                <w:b/>
                <w:color w:val="000000"/>
                <w:sz w:val="18"/>
                <w:szCs w:val="18"/>
              </w:rPr>
            </w:pPr>
          </w:p>
          <w:p w:rsidR="00A56DA7" w:rsidRPr="003842F5" w:rsidRDefault="00A56DA7" w:rsidP="00A56DA7">
            <w:pPr>
              <w:autoSpaceDE w:val="0"/>
              <w:autoSpaceDN w:val="0"/>
              <w:adjustRightInd w:val="0"/>
              <w:spacing w:after="0" w:line="360" w:lineRule="auto"/>
              <w:rPr>
                <w:rFonts w:ascii="Calibri" w:hAnsi="Calibri" w:cs="Calibri"/>
                <w:b/>
                <w:color w:val="000000"/>
                <w:sz w:val="14"/>
                <w:szCs w:val="16"/>
              </w:rPr>
            </w:pPr>
            <w:r w:rsidRPr="003842F5">
              <w:rPr>
                <w:rFonts w:ascii="Calibri" w:hAnsi="Calibri" w:cs="Calibri"/>
                <w:b/>
                <w:color w:val="000000"/>
                <w:sz w:val="14"/>
                <w:szCs w:val="16"/>
              </w:rPr>
              <w:t>SIGNATURE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5"/>
        <w:gridCol w:w="3595"/>
      </w:tblGrid>
      <w:tr w:rsidR="00A56DA7" w:rsidRPr="003842F5" w:rsidTr="003177F4">
        <w:tc>
          <w:tcPr>
            <w:tcW w:w="7195" w:type="dxa"/>
            <w:vAlign w:val="center"/>
          </w:tcPr>
          <w:p w:rsidR="00A56DA7" w:rsidRPr="003842F5" w:rsidRDefault="000A1709" w:rsidP="00A56DA7">
            <w:pPr>
              <w:spacing w:line="360" w:lineRule="auto"/>
              <w:rPr>
                <w:sz w:val="14"/>
                <w:szCs w:val="16"/>
              </w:rPr>
            </w:pPr>
            <w:r w:rsidRPr="003842F5">
              <w:rPr>
                <w:noProof/>
                <w:sz w:val="14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143509</wp:posOffset>
                      </wp:positionV>
                      <wp:extent cx="3914775" cy="0"/>
                      <wp:effectExtent l="0" t="0" r="28575" b="19050"/>
                      <wp:wrapNone/>
                      <wp:docPr id="10" name="Straight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9147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8BBB448" id="Straight Connector 10" o:spid="_x0000_s1026" style="position:absolute;z-index: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38.3pt,11.3pt" to="346.5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A56DA7" w:rsidRPr="003842F5">
              <w:rPr>
                <w:sz w:val="14"/>
                <w:szCs w:val="16"/>
              </w:rPr>
              <w:t>Student</w:t>
            </w:r>
          </w:p>
        </w:tc>
        <w:tc>
          <w:tcPr>
            <w:tcW w:w="3595" w:type="dxa"/>
            <w:vAlign w:val="center"/>
          </w:tcPr>
          <w:p w:rsidR="00A56DA7" w:rsidRPr="003842F5" w:rsidRDefault="000A1709" w:rsidP="00A56DA7">
            <w:pPr>
              <w:spacing w:line="360" w:lineRule="auto"/>
              <w:rPr>
                <w:sz w:val="14"/>
                <w:szCs w:val="16"/>
              </w:rPr>
            </w:pPr>
            <w:r w:rsidRPr="003842F5">
              <w:rPr>
                <w:noProof/>
                <w:sz w:val="14"/>
                <w:szCs w:val="16"/>
              </w:rPr>
              <mc:AlternateContent>
                <mc:Choice Requires="wps">
                  <w:drawing>
                    <wp:anchor distT="4294967295" distB="4294967295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277495</wp:posOffset>
                      </wp:positionH>
                      <wp:positionV relativeFrom="paragraph">
                        <wp:posOffset>147954</wp:posOffset>
                      </wp:positionV>
                      <wp:extent cx="1885950" cy="0"/>
                      <wp:effectExtent l="0" t="0" r="19050" b="19050"/>
                      <wp:wrapNone/>
                      <wp:docPr id="12" name="Straight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8859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89BA86" id="Straight Connector 12" o:spid="_x0000_s1026" style="position:absolute;z-index:2516766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21.85pt,11.65pt" to="170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A56DA7" w:rsidRPr="003842F5">
              <w:rPr>
                <w:sz w:val="14"/>
                <w:szCs w:val="16"/>
              </w:rPr>
              <w:t>Date</w:t>
            </w:r>
          </w:p>
        </w:tc>
      </w:tr>
      <w:tr w:rsidR="00A56DA7" w:rsidRPr="003842F5" w:rsidTr="003177F4">
        <w:tc>
          <w:tcPr>
            <w:tcW w:w="7195" w:type="dxa"/>
            <w:vAlign w:val="center"/>
          </w:tcPr>
          <w:p w:rsidR="00A56DA7" w:rsidRPr="003842F5" w:rsidRDefault="00A56DA7" w:rsidP="00A56DA7">
            <w:pPr>
              <w:spacing w:line="360" w:lineRule="auto"/>
              <w:rPr>
                <w:sz w:val="14"/>
                <w:szCs w:val="16"/>
              </w:rPr>
            </w:pPr>
          </w:p>
        </w:tc>
        <w:tc>
          <w:tcPr>
            <w:tcW w:w="3595" w:type="dxa"/>
            <w:vAlign w:val="center"/>
          </w:tcPr>
          <w:p w:rsidR="00A56DA7" w:rsidRPr="003842F5" w:rsidRDefault="00A56DA7" w:rsidP="00A56DA7">
            <w:pPr>
              <w:spacing w:line="360" w:lineRule="auto"/>
              <w:rPr>
                <w:sz w:val="14"/>
                <w:szCs w:val="16"/>
              </w:rPr>
            </w:pPr>
          </w:p>
        </w:tc>
      </w:tr>
    </w:tbl>
    <w:p w:rsidR="00A56DA7" w:rsidRPr="003842F5" w:rsidRDefault="000A1709" w:rsidP="008A4AD9">
      <w:pPr>
        <w:rPr>
          <w:sz w:val="14"/>
          <w:szCs w:val="16"/>
        </w:rPr>
      </w:pPr>
      <w:r w:rsidRPr="003842F5">
        <w:rPr>
          <w:noProof/>
          <w:sz w:val="14"/>
          <w:szCs w:val="16"/>
        </w:rPr>
        <mc:AlternateContent>
          <mc:Choice Requires="wps">
            <w:drawing>
              <wp:anchor distT="4294967295" distB="4294967295" distL="114300" distR="114300" simplePos="0" relativeHeight="251678720" behindDoc="0" locked="0" layoutInCell="1" allowOverlap="1">
                <wp:simplePos x="0" y="0"/>
                <wp:positionH relativeFrom="column">
                  <wp:posOffset>4885055</wp:posOffset>
                </wp:positionH>
                <wp:positionV relativeFrom="paragraph">
                  <wp:posOffset>97154</wp:posOffset>
                </wp:positionV>
                <wp:extent cx="1885950" cy="0"/>
                <wp:effectExtent l="0" t="0" r="19050" b="1905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885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541A7C" id="Straight Connector 13" o:spid="_x0000_s1026" style="position:absolute;z-index:2516787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384.65pt,7.65pt" to="533.1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Pr="003842F5">
        <w:rPr>
          <w:noProof/>
          <w:sz w:val="14"/>
          <w:szCs w:val="16"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>
                <wp:simplePos x="0" y="0"/>
                <wp:positionH relativeFrom="column">
                  <wp:posOffset>560705</wp:posOffset>
                </wp:positionH>
                <wp:positionV relativeFrom="paragraph">
                  <wp:posOffset>89534</wp:posOffset>
                </wp:positionV>
                <wp:extent cx="3914775" cy="0"/>
                <wp:effectExtent l="0" t="0" r="28575" b="1905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914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AB14C" id="Straight Connector 11" o:spid="_x0000_s1026" style="position:absolute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44.15pt,7.05pt" to="352.4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="008A4AD9">
        <w:rPr>
          <w:sz w:val="14"/>
          <w:szCs w:val="16"/>
        </w:rPr>
        <w:t xml:space="preserve">   </w:t>
      </w:r>
      <w:r w:rsidR="00D30A98" w:rsidRPr="003842F5">
        <w:rPr>
          <w:sz w:val="14"/>
          <w:szCs w:val="16"/>
        </w:rPr>
        <w:t>Advisor</w:t>
      </w:r>
      <w:r w:rsidR="00D30A98" w:rsidRPr="003842F5">
        <w:rPr>
          <w:sz w:val="14"/>
          <w:szCs w:val="16"/>
        </w:rPr>
        <w:tab/>
      </w:r>
      <w:r w:rsidR="00D30A98" w:rsidRPr="003842F5">
        <w:rPr>
          <w:sz w:val="14"/>
          <w:szCs w:val="16"/>
        </w:rPr>
        <w:tab/>
      </w:r>
      <w:r w:rsidR="00D30A98" w:rsidRPr="003842F5">
        <w:rPr>
          <w:sz w:val="14"/>
          <w:szCs w:val="16"/>
        </w:rPr>
        <w:tab/>
      </w:r>
      <w:r w:rsidR="00D30A98" w:rsidRPr="003842F5">
        <w:rPr>
          <w:sz w:val="14"/>
          <w:szCs w:val="16"/>
        </w:rPr>
        <w:tab/>
      </w:r>
      <w:r w:rsidR="00D30A98" w:rsidRPr="003842F5">
        <w:rPr>
          <w:sz w:val="14"/>
          <w:szCs w:val="16"/>
        </w:rPr>
        <w:tab/>
      </w:r>
      <w:r w:rsidR="00D30A98" w:rsidRPr="003842F5">
        <w:rPr>
          <w:sz w:val="14"/>
          <w:szCs w:val="16"/>
        </w:rPr>
        <w:tab/>
      </w:r>
      <w:r w:rsidR="00D30A98" w:rsidRPr="003842F5">
        <w:rPr>
          <w:sz w:val="14"/>
          <w:szCs w:val="16"/>
        </w:rPr>
        <w:tab/>
      </w:r>
      <w:r w:rsidR="00D30A98" w:rsidRPr="003842F5">
        <w:rPr>
          <w:sz w:val="14"/>
          <w:szCs w:val="16"/>
        </w:rPr>
        <w:tab/>
      </w:r>
      <w:r w:rsidR="00D30A98" w:rsidRPr="003842F5">
        <w:rPr>
          <w:sz w:val="14"/>
          <w:szCs w:val="16"/>
        </w:rPr>
        <w:tab/>
      </w:r>
      <w:r w:rsidR="00D30A98" w:rsidRPr="003842F5">
        <w:rPr>
          <w:sz w:val="14"/>
          <w:szCs w:val="16"/>
        </w:rPr>
        <w:tab/>
        <w:t xml:space="preserve">  Date</w:t>
      </w:r>
    </w:p>
    <w:sectPr w:rsidR="00A56DA7" w:rsidRPr="003842F5" w:rsidSect="00C96E4C">
      <w:pgSz w:w="12240" w:h="15840"/>
      <w:pgMar w:top="245" w:right="245" w:bottom="245" w:left="24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46FBA"/>
    <w:multiLevelType w:val="hybridMultilevel"/>
    <w:tmpl w:val="999A128E"/>
    <w:lvl w:ilvl="0" w:tplc="43F8CE9A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D6AE1"/>
    <w:multiLevelType w:val="hybridMultilevel"/>
    <w:tmpl w:val="091CDF18"/>
    <w:lvl w:ilvl="0" w:tplc="0DCA5C30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92CDB"/>
    <w:multiLevelType w:val="hybridMultilevel"/>
    <w:tmpl w:val="88BAE74A"/>
    <w:lvl w:ilvl="0" w:tplc="384068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7117C"/>
    <w:multiLevelType w:val="hybridMultilevel"/>
    <w:tmpl w:val="CB58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FE65EF"/>
    <w:multiLevelType w:val="hybridMultilevel"/>
    <w:tmpl w:val="56DCC562"/>
    <w:lvl w:ilvl="0" w:tplc="833AB09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C54A5"/>
    <w:multiLevelType w:val="hybridMultilevel"/>
    <w:tmpl w:val="A9C436F0"/>
    <w:lvl w:ilvl="0" w:tplc="00E0088E">
      <w:numFmt w:val="bullet"/>
      <w:lvlText w:val=""/>
      <w:lvlJc w:val="left"/>
      <w:pPr>
        <w:ind w:left="398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8" w:hanging="360"/>
      </w:pPr>
      <w:rPr>
        <w:rFonts w:ascii="Wingdings" w:hAnsi="Wingdings" w:hint="default"/>
      </w:rPr>
    </w:lvl>
  </w:abstractNum>
  <w:abstractNum w:abstractNumId="6" w15:restartNumberingAfterBreak="0">
    <w:nsid w:val="613740BF"/>
    <w:multiLevelType w:val="hybridMultilevel"/>
    <w:tmpl w:val="2954CA4A"/>
    <w:lvl w:ilvl="0" w:tplc="4EE8870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tbQwtTQ2MzExMDJS0lEKTi0uzszPAykwrQUA3kRUbiwAAAA="/>
  </w:docVars>
  <w:rsids>
    <w:rsidRoot w:val="00595CD4"/>
    <w:rsid w:val="00020E66"/>
    <w:rsid w:val="00024AA2"/>
    <w:rsid w:val="000A1709"/>
    <w:rsid w:val="000C6AE5"/>
    <w:rsid w:val="000E7A51"/>
    <w:rsid w:val="000F23BE"/>
    <w:rsid w:val="000F73D8"/>
    <w:rsid w:val="00110E54"/>
    <w:rsid w:val="00117DB2"/>
    <w:rsid w:val="0015254E"/>
    <w:rsid w:val="00205DA8"/>
    <w:rsid w:val="00225057"/>
    <w:rsid w:val="00247F34"/>
    <w:rsid w:val="00262D75"/>
    <w:rsid w:val="00267339"/>
    <w:rsid w:val="002C22BB"/>
    <w:rsid w:val="002C7C01"/>
    <w:rsid w:val="002F237F"/>
    <w:rsid w:val="00301385"/>
    <w:rsid w:val="003038F0"/>
    <w:rsid w:val="003177F4"/>
    <w:rsid w:val="003842F5"/>
    <w:rsid w:val="003B589A"/>
    <w:rsid w:val="00400EAB"/>
    <w:rsid w:val="00401F06"/>
    <w:rsid w:val="00450475"/>
    <w:rsid w:val="00454681"/>
    <w:rsid w:val="00454912"/>
    <w:rsid w:val="004718C2"/>
    <w:rsid w:val="00495519"/>
    <w:rsid w:val="004E21C8"/>
    <w:rsid w:val="005365C0"/>
    <w:rsid w:val="00580A0B"/>
    <w:rsid w:val="00595CD4"/>
    <w:rsid w:val="005976A5"/>
    <w:rsid w:val="005B123F"/>
    <w:rsid w:val="005E0726"/>
    <w:rsid w:val="005F2258"/>
    <w:rsid w:val="005F5651"/>
    <w:rsid w:val="0066236E"/>
    <w:rsid w:val="006C2E79"/>
    <w:rsid w:val="006C6E33"/>
    <w:rsid w:val="006D13E3"/>
    <w:rsid w:val="007260E1"/>
    <w:rsid w:val="007605CB"/>
    <w:rsid w:val="007615CE"/>
    <w:rsid w:val="007847F0"/>
    <w:rsid w:val="007B4E9D"/>
    <w:rsid w:val="007B6900"/>
    <w:rsid w:val="007E5D59"/>
    <w:rsid w:val="00807CCB"/>
    <w:rsid w:val="008127FD"/>
    <w:rsid w:val="0083174C"/>
    <w:rsid w:val="00831CB1"/>
    <w:rsid w:val="00834BE5"/>
    <w:rsid w:val="008379EA"/>
    <w:rsid w:val="00854BD8"/>
    <w:rsid w:val="0085504D"/>
    <w:rsid w:val="00857017"/>
    <w:rsid w:val="008A4AD9"/>
    <w:rsid w:val="008B2110"/>
    <w:rsid w:val="008C4592"/>
    <w:rsid w:val="008E78C7"/>
    <w:rsid w:val="008F02BE"/>
    <w:rsid w:val="009475ED"/>
    <w:rsid w:val="00962760"/>
    <w:rsid w:val="009768F7"/>
    <w:rsid w:val="00981837"/>
    <w:rsid w:val="00995BE0"/>
    <w:rsid w:val="009D06CD"/>
    <w:rsid w:val="009E5239"/>
    <w:rsid w:val="00A56DA7"/>
    <w:rsid w:val="00A8346E"/>
    <w:rsid w:val="00A851BB"/>
    <w:rsid w:val="00AA425B"/>
    <w:rsid w:val="00B14F4A"/>
    <w:rsid w:val="00B2560C"/>
    <w:rsid w:val="00B64D16"/>
    <w:rsid w:val="00B76B07"/>
    <w:rsid w:val="00BB72FF"/>
    <w:rsid w:val="00BC11FC"/>
    <w:rsid w:val="00C27A37"/>
    <w:rsid w:val="00C30E29"/>
    <w:rsid w:val="00C737F3"/>
    <w:rsid w:val="00C95A3A"/>
    <w:rsid w:val="00C96E4C"/>
    <w:rsid w:val="00CB302A"/>
    <w:rsid w:val="00CB340F"/>
    <w:rsid w:val="00CC3C13"/>
    <w:rsid w:val="00CC410D"/>
    <w:rsid w:val="00D01DFD"/>
    <w:rsid w:val="00D24F99"/>
    <w:rsid w:val="00D30A98"/>
    <w:rsid w:val="00D545A6"/>
    <w:rsid w:val="00D54932"/>
    <w:rsid w:val="00DB5BC1"/>
    <w:rsid w:val="00DE429D"/>
    <w:rsid w:val="00DE46BA"/>
    <w:rsid w:val="00E165B6"/>
    <w:rsid w:val="00E50B0C"/>
    <w:rsid w:val="00E51F02"/>
    <w:rsid w:val="00E72B0E"/>
    <w:rsid w:val="00EC3CDB"/>
    <w:rsid w:val="00F03D4C"/>
    <w:rsid w:val="00F03FAF"/>
    <w:rsid w:val="00F16504"/>
    <w:rsid w:val="00F21976"/>
    <w:rsid w:val="00F75BF5"/>
    <w:rsid w:val="00F81052"/>
    <w:rsid w:val="00FF77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2BDEC44-64E7-4409-BA11-AC6EFE0A3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4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5C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95CD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B34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46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6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3F05C3-7371-4C3B-9B0B-99A57D259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 School of Business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Radziwillowicz</dc:creator>
  <cp:keywords/>
  <dc:description/>
  <cp:lastModifiedBy>Meghan Hanrahan</cp:lastModifiedBy>
  <cp:revision>2</cp:revision>
  <cp:lastPrinted>2019-03-21T18:33:00Z</cp:lastPrinted>
  <dcterms:created xsi:type="dcterms:W3CDTF">2020-04-07T17:31:00Z</dcterms:created>
  <dcterms:modified xsi:type="dcterms:W3CDTF">2020-04-07T17:31:00Z</dcterms:modified>
</cp:coreProperties>
</file>